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5BC2CC66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318" w:type="dxa"/>
        <w:tblLook w:val="04A0" w:firstRow="1" w:lastRow="0" w:firstColumn="1" w:lastColumn="0" w:noHBand="0" w:noVBand="1"/>
      </w:tblPr>
      <w:tblGrid>
        <w:gridCol w:w="2605"/>
        <w:gridCol w:w="6713"/>
      </w:tblGrid>
      <w:tr w:rsidR="00B5639F" w:rsidRPr="00B73AAC" w14:paraId="01F00373" w14:textId="77777777" w:rsidTr="2DA9F0DA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713" w:type="dxa"/>
            <w:hideMark/>
          </w:tcPr>
          <w:p w14:paraId="038E3766" w14:textId="37461A1E" w:rsidR="006B5A58" w:rsidRPr="00B73AAC" w:rsidRDefault="0011276D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od and beverage delivery app</w:t>
            </w:r>
          </w:p>
        </w:tc>
      </w:tr>
      <w:tr w:rsidR="00B5639F" w:rsidRPr="00B73AAC" w14:paraId="4ABD3893" w14:textId="77777777" w:rsidTr="2DA9F0DA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6713" w:type="dxa"/>
          </w:tcPr>
          <w:p w14:paraId="59311346" w14:textId="44BDD8E6" w:rsidR="006B5A58" w:rsidRPr="00B73AAC" w:rsidRDefault="0011276D" w:rsidP="008A2A67">
            <w:pPr>
              <w:rPr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cDeliver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ri Lanka</w:t>
            </w:r>
          </w:p>
        </w:tc>
      </w:tr>
      <w:tr w:rsidR="00B5639F" w:rsidRPr="00B73AAC" w14:paraId="38BC8B8A" w14:textId="77777777" w:rsidTr="2DA9F0DA">
        <w:trPr>
          <w:trHeight w:val="789"/>
        </w:trPr>
        <w:tc>
          <w:tcPr>
            <w:tcW w:w="2605" w:type="dxa"/>
          </w:tcPr>
          <w:p w14:paraId="58303891" w14:textId="77777777" w:rsidR="006B5A58" w:rsidRPr="00B73AAC" w:rsidRDefault="006B5A58" w:rsidP="008A2A67">
            <w:r>
              <w:t>Developer</w:t>
            </w:r>
          </w:p>
        </w:tc>
        <w:tc>
          <w:tcPr>
            <w:tcW w:w="6713" w:type="dxa"/>
          </w:tcPr>
          <w:p w14:paraId="4CF6F25C" w14:textId="4F1A538E" w:rsidR="006B5A58" w:rsidRPr="00B73AAC" w:rsidRDefault="0011276D" w:rsidP="008A2A6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Abans</w:t>
            </w:r>
            <w:proofErr w:type="spellEnd"/>
            <w:r>
              <w:rPr>
                <w:sz w:val="24"/>
                <w:szCs w:val="24"/>
              </w:rPr>
              <w:t xml:space="preserve"> Rest</w:t>
            </w:r>
            <w:r w:rsidR="007A3A90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urants</w:t>
            </w:r>
          </w:p>
        </w:tc>
      </w:tr>
      <w:tr w:rsidR="00B5639F" w:rsidRPr="00B73AAC" w14:paraId="06962140" w14:textId="77777777" w:rsidTr="2DA9F0DA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6713" w:type="dxa"/>
          </w:tcPr>
          <w:p w14:paraId="61D369FE" w14:textId="727EE8B7" w:rsidR="006B5A58" w:rsidRPr="00B73AAC" w:rsidRDefault="0011276D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acilitating the customers to place online orders </w:t>
            </w:r>
            <w:r w:rsidR="002A0A1F">
              <w:rPr>
                <w:sz w:val="24"/>
                <w:szCs w:val="24"/>
              </w:rPr>
              <w:t>via android devices either with delivery option or takeaway option.</w:t>
            </w:r>
          </w:p>
        </w:tc>
      </w:tr>
      <w:tr w:rsidR="00B5639F" w:rsidRPr="00B73AAC" w14:paraId="0EF5B853" w14:textId="77777777" w:rsidTr="009E04AD">
        <w:trPr>
          <w:trHeight w:val="14489"/>
        </w:trPr>
        <w:tc>
          <w:tcPr>
            <w:tcW w:w="2605" w:type="dxa"/>
          </w:tcPr>
          <w:p w14:paraId="48863DE9" w14:textId="526F21A0" w:rsidR="006B5A58" w:rsidRPr="00B73AAC" w:rsidRDefault="006B5A58" w:rsidP="008A2A67">
            <w:r w:rsidRPr="00B73AAC">
              <w:rPr>
                <w:sz w:val="24"/>
                <w:szCs w:val="24"/>
              </w:rPr>
              <w:lastRenderedPageBreak/>
              <w:t>Screenshot: </w:t>
            </w:r>
          </w:p>
        </w:tc>
        <w:tc>
          <w:tcPr>
            <w:tcW w:w="6713" w:type="dxa"/>
          </w:tcPr>
          <w:p w14:paraId="0C70B776" w14:textId="77B83306" w:rsidR="006B5A58" w:rsidRDefault="00AB33B2" w:rsidP="2DA9F0DA"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514368" behindDoc="0" locked="0" layoutInCell="1" allowOverlap="1" wp14:anchorId="72CE4C3E" wp14:editId="6AAF74E4">
                  <wp:simplePos x="0" y="0"/>
                  <wp:positionH relativeFrom="column">
                    <wp:posOffset>2388870</wp:posOffset>
                  </wp:positionH>
                  <wp:positionV relativeFrom="paragraph">
                    <wp:posOffset>0</wp:posOffset>
                  </wp:positionV>
                  <wp:extent cx="1533704" cy="2670048"/>
                  <wp:effectExtent l="0" t="0" r="0" b="0"/>
                  <wp:wrapSquare wrapText="bothSides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3704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36A9B">
              <w:rPr>
                <w:noProof/>
              </w:rPr>
              <w:drawing>
                <wp:anchor distT="0" distB="0" distL="114300" distR="114300" simplePos="0" relativeHeight="251429376" behindDoc="0" locked="0" layoutInCell="1" allowOverlap="1" wp14:anchorId="657B4CC4" wp14:editId="70207B86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6350</wp:posOffset>
                  </wp:positionV>
                  <wp:extent cx="1537354" cy="2667000"/>
                  <wp:effectExtent l="0" t="0" r="5715" b="0"/>
                  <wp:wrapThrough wrapText="bothSides">
                    <wp:wrapPolygon edited="0">
                      <wp:start x="0" y="0"/>
                      <wp:lineTo x="0" y="21446"/>
                      <wp:lineTo x="21413" y="21446"/>
                      <wp:lineTo x="21413" y="0"/>
                      <wp:lineTo x="0" y="0"/>
                    </wp:wrapPolygon>
                  </wp:wrapThrough>
                  <wp:docPr id="1381782307" name="Picture 138178230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8779" cy="2669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3AD52D" w14:textId="51843B39" w:rsidR="006B5A58" w:rsidRDefault="1C19A3AE" w:rsidP="2DA9F0DA">
            <w:r w:rsidRPr="2DA9F0DA">
              <w:rPr>
                <w:sz w:val="24"/>
                <w:szCs w:val="24"/>
              </w:rPr>
              <w:t xml:space="preserve"> </w:t>
            </w:r>
          </w:p>
          <w:p w14:paraId="7B10F8BC" w14:textId="117A7DCA" w:rsidR="006B5A58" w:rsidRDefault="006B5A58" w:rsidP="008A2A67">
            <w:pPr>
              <w:rPr>
                <w:sz w:val="24"/>
                <w:szCs w:val="24"/>
              </w:rPr>
            </w:pPr>
          </w:p>
          <w:p w14:paraId="552338E2" w14:textId="36659E10" w:rsidR="006B5A58" w:rsidRDefault="006B5A58" w:rsidP="008A2A67">
            <w:pPr>
              <w:rPr>
                <w:sz w:val="24"/>
                <w:szCs w:val="24"/>
              </w:rPr>
            </w:pPr>
          </w:p>
          <w:p w14:paraId="4B8ADAC3" w14:textId="3D6B3BC2" w:rsidR="00036A9B" w:rsidRDefault="00AB33B2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494912" behindDoc="0" locked="0" layoutInCell="1" allowOverlap="1" wp14:anchorId="2C8863DB" wp14:editId="4232FA19">
                  <wp:simplePos x="0" y="0"/>
                  <wp:positionH relativeFrom="column">
                    <wp:posOffset>2432685</wp:posOffset>
                  </wp:positionH>
                  <wp:positionV relativeFrom="paragraph">
                    <wp:posOffset>4893945</wp:posOffset>
                  </wp:positionV>
                  <wp:extent cx="1536561" cy="2670048"/>
                  <wp:effectExtent l="0" t="0" r="6985" b="0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6561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414016" behindDoc="1" locked="0" layoutInCell="1" allowOverlap="1" wp14:anchorId="14899B30" wp14:editId="2AF06302">
                  <wp:simplePos x="0" y="0"/>
                  <wp:positionH relativeFrom="column">
                    <wp:posOffset>2435860</wp:posOffset>
                  </wp:positionH>
                  <wp:positionV relativeFrom="paragraph">
                    <wp:posOffset>2098675</wp:posOffset>
                  </wp:positionV>
                  <wp:extent cx="1517245" cy="2670048"/>
                  <wp:effectExtent l="0" t="0" r="6985" b="0"/>
                  <wp:wrapTight wrapText="bothSides">
                    <wp:wrapPolygon edited="0">
                      <wp:start x="0" y="0"/>
                      <wp:lineTo x="0" y="21425"/>
                      <wp:lineTo x="21428" y="21425"/>
                      <wp:lineTo x="21428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7245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527680" behindDoc="0" locked="0" layoutInCell="1" allowOverlap="1" wp14:anchorId="405B39A5" wp14:editId="327BF323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2030095</wp:posOffset>
                  </wp:positionV>
                  <wp:extent cx="1543018" cy="2670048"/>
                  <wp:effectExtent l="0" t="0" r="635" b="0"/>
                  <wp:wrapSquare wrapText="bothSides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3018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450880" behindDoc="0" locked="0" layoutInCell="1" allowOverlap="1" wp14:anchorId="61469510" wp14:editId="54034E32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4893945</wp:posOffset>
                  </wp:positionV>
                  <wp:extent cx="1511963" cy="2670048"/>
                  <wp:effectExtent l="0" t="0" r="0" b="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1963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707A343" w14:textId="285817BC" w:rsidR="006B5A58" w:rsidRDefault="006B5A58" w:rsidP="008A2A67">
            <w:pPr>
              <w:rPr>
                <w:sz w:val="24"/>
                <w:szCs w:val="24"/>
              </w:rPr>
            </w:pPr>
          </w:p>
          <w:p w14:paraId="7622F1EA" w14:textId="77777777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7A75EF0C" w14:textId="77777777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2B014732" w14:textId="6B2F6E7D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236E603D" w14:textId="3858B135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201FE786" w14:textId="43497AAA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777BA693" w14:textId="3F3CD22C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1B3ADEA1" w14:textId="02673FB2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6753724A" w14:textId="4FB3B0A3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4D45790E" w14:textId="09778C06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65C15161" w14:textId="3C3335FD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127B133B" w14:textId="695A0826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349D217C" w14:textId="65245A34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0F19FB9B" w14:textId="77777777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1D2C04E6" w14:textId="02F2B6A1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5F633893" w14:textId="3DA5D966" w:rsidR="00A1419F" w:rsidRDefault="00A1419F" w:rsidP="00A1419F">
            <w:pPr>
              <w:rPr>
                <w:sz w:val="24"/>
                <w:szCs w:val="24"/>
              </w:rPr>
            </w:pPr>
          </w:p>
          <w:p w14:paraId="6154C008" w14:textId="6C30D8D4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45DD2473" w14:textId="35241C40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67E0D2FF" w14:textId="782DB17D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4E40D673" w14:textId="4EB6D39D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680D03ED" w14:textId="146E0335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379C8338" w14:textId="47CA6A5D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0923E595" w14:textId="5D68B04E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32949F11" w14:textId="365C06E9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49535655" w14:textId="2DBA8459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03791EF3" w14:textId="34B4F5E7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4DC75233" w14:textId="2DAB47ED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625E5A6C" w14:textId="5AB32011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530D64CF" w14:textId="00277516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325B8DB3" w14:textId="422F1AD5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3122BB6C" w14:textId="75F678F5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01E6BB56" w14:textId="5A6F2D3D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146EEE48" w14:textId="1665B6F9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71F3608E" w14:textId="2D934013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5244CBF5" w14:textId="2FB00C9A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305C6D07" w14:textId="1DA39405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05261D7F" w14:textId="6EF24C37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7C6430F9" w14:textId="2DAE777A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63B7E3F9" w14:textId="26B70270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5D542670" w14:textId="72329941" w:rsidR="00A1419F" w:rsidRPr="00A1419F" w:rsidRDefault="002E1A6E" w:rsidP="00A1419F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1478528" behindDoc="0" locked="0" layoutInCell="1" allowOverlap="1" wp14:anchorId="49C65B14" wp14:editId="069305A6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0</wp:posOffset>
                  </wp:positionV>
                  <wp:extent cx="1537133" cy="2670048"/>
                  <wp:effectExtent l="0" t="0" r="6350" b="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7133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552256" behindDoc="0" locked="0" layoutInCell="1" allowOverlap="1" wp14:anchorId="1502FF18" wp14:editId="44F5F4D0">
                  <wp:simplePos x="0" y="0"/>
                  <wp:positionH relativeFrom="column">
                    <wp:posOffset>2639695</wp:posOffset>
                  </wp:positionH>
                  <wp:positionV relativeFrom="paragraph">
                    <wp:posOffset>0</wp:posOffset>
                  </wp:positionV>
                  <wp:extent cx="1499033" cy="2670048"/>
                  <wp:effectExtent l="0" t="0" r="6350" b="0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9033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5AF6D3" w14:textId="53234DB2" w:rsidR="00A1419F" w:rsidRPr="00A1419F" w:rsidRDefault="00A1419F" w:rsidP="00A1419F">
            <w:pPr>
              <w:rPr>
                <w:sz w:val="24"/>
                <w:szCs w:val="24"/>
              </w:rPr>
            </w:pPr>
          </w:p>
          <w:p w14:paraId="1AC77755" w14:textId="0CF0FCE7" w:rsidR="00A1419F" w:rsidRDefault="00A1419F" w:rsidP="00A1419F">
            <w:pPr>
              <w:rPr>
                <w:sz w:val="24"/>
                <w:szCs w:val="24"/>
              </w:rPr>
            </w:pPr>
          </w:p>
          <w:p w14:paraId="20A845F9" w14:textId="60FA544D" w:rsidR="00A1419F" w:rsidRDefault="00A1419F" w:rsidP="00A1419F">
            <w:pPr>
              <w:tabs>
                <w:tab w:val="left" w:pos="2850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437AFF62" w14:textId="46037371" w:rsidR="00A1419F" w:rsidRDefault="00A1419F" w:rsidP="00A1419F">
            <w:pPr>
              <w:tabs>
                <w:tab w:val="left" w:pos="2850"/>
              </w:tabs>
              <w:rPr>
                <w:sz w:val="24"/>
                <w:szCs w:val="24"/>
              </w:rPr>
            </w:pPr>
          </w:p>
          <w:p w14:paraId="71F20748" w14:textId="66DC0927" w:rsidR="002E1A6E" w:rsidRDefault="002E1A6E" w:rsidP="00A1419F">
            <w:pPr>
              <w:tabs>
                <w:tab w:val="left" w:pos="2850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57728" behindDoc="0" locked="0" layoutInCell="1" allowOverlap="1" wp14:anchorId="50C6B20B" wp14:editId="2B4F1940">
                  <wp:simplePos x="0" y="0"/>
                  <wp:positionH relativeFrom="column">
                    <wp:posOffset>-27940</wp:posOffset>
                  </wp:positionH>
                  <wp:positionV relativeFrom="paragraph">
                    <wp:posOffset>4676775</wp:posOffset>
                  </wp:positionV>
                  <wp:extent cx="1510984" cy="2670048"/>
                  <wp:effectExtent l="0" t="0" r="0" b="0"/>
                  <wp:wrapSquare wrapText="bothSides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0984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2502A12" w14:textId="7BBB24A5" w:rsidR="00A1419F" w:rsidRDefault="00A1419F" w:rsidP="00A1419F">
            <w:pPr>
              <w:tabs>
                <w:tab w:val="left" w:pos="2850"/>
              </w:tabs>
              <w:rPr>
                <w:sz w:val="24"/>
                <w:szCs w:val="24"/>
              </w:rPr>
            </w:pPr>
          </w:p>
          <w:p w14:paraId="72BA12CF" w14:textId="77777777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64AA4F32" w14:textId="77777777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2E7A8C4D" w14:textId="77777777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7DBB1B51" w14:textId="7BA67BEA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2DC5E272" w14:textId="0ED195F8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08C920E8" w14:textId="10E3D889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49E41BEA" w14:textId="0CDA10A2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2B171776" w14:textId="18D6FE11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03BCF445" w14:textId="22580D0A" w:rsidR="00F8365D" w:rsidRPr="00F8365D" w:rsidRDefault="003948E6" w:rsidP="00F8365D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23936" behindDoc="0" locked="0" layoutInCell="1" allowOverlap="1" wp14:anchorId="04B0A2CD" wp14:editId="01285396">
                  <wp:simplePos x="0" y="0"/>
                  <wp:positionH relativeFrom="column">
                    <wp:posOffset>2681242</wp:posOffset>
                  </wp:positionH>
                  <wp:positionV relativeFrom="paragraph">
                    <wp:posOffset>43906</wp:posOffset>
                  </wp:positionV>
                  <wp:extent cx="1510030" cy="2667000"/>
                  <wp:effectExtent l="0" t="0" r="0" b="0"/>
                  <wp:wrapSquare wrapText="bothSides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0030" cy="2667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586048" behindDoc="0" locked="0" layoutInCell="1" allowOverlap="1" wp14:anchorId="2A260E2F" wp14:editId="55DAEB30">
                  <wp:simplePos x="0" y="0"/>
                  <wp:positionH relativeFrom="column">
                    <wp:posOffset>-65132</wp:posOffset>
                  </wp:positionH>
                  <wp:positionV relativeFrom="paragraph">
                    <wp:posOffset>10976</wp:posOffset>
                  </wp:positionV>
                  <wp:extent cx="1524000" cy="2676525"/>
                  <wp:effectExtent l="0" t="0" r="0" b="9525"/>
                  <wp:wrapThrough wrapText="bothSides">
                    <wp:wrapPolygon edited="0">
                      <wp:start x="0" y="0"/>
                      <wp:lineTo x="0" y="21523"/>
                      <wp:lineTo x="21330" y="21523"/>
                      <wp:lineTo x="21330" y="0"/>
                      <wp:lineTo x="0" y="0"/>
                    </wp:wrapPolygon>
                  </wp:wrapThrough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0" cy="2676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BCEE165" w14:textId="2738EA25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50922D4A" w14:textId="0B293E98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43BDB5C1" w14:textId="3DEB2E05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77D97D2B" w14:textId="21E76C03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48E9F965" w14:textId="02B36F4B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5EF5634F" w14:textId="732B1579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36DADE30" w14:textId="1DCF0DD8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34556740" w14:textId="1B9587D4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43DF927C" w14:textId="44691FDF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676C8C32" w14:textId="0434D20C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444482F2" w14:textId="4769AABA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72EDCEF4" w14:textId="328C3EE1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565889DB" w14:textId="00B6B519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20CF3576" w14:textId="77777777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44B41CC3" w14:textId="6FC572C5" w:rsidR="008331A3" w:rsidRDefault="00822885" w:rsidP="00F8365D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84352" behindDoc="1" locked="0" layoutInCell="1" allowOverlap="1" wp14:anchorId="250FECE0" wp14:editId="4CFDF059">
                  <wp:simplePos x="0" y="0"/>
                  <wp:positionH relativeFrom="column">
                    <wp:posOffset>2699385</wp:posOffset>
                  </wp:positionH>
                  <wp:positionV relativeFrom="paragraph">
                    <wp:posOffset>26035</wp:posOffset>
                  </wp:positionV>
                  <wp:extent cx="1492125" cy="2670048"/>
                  <wp:effectExtent l="0" t="0" r="0" b="0"/>
                  <wp:wrapSquare wrapText="bothSides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1492125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7A43A34" w14:textId="77777777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01C4CF29" w14:textId="77777777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5D297B06" w14:textId="77777777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04659F0F" w14:textId="77777777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45747737" w14:textId="77777777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5F4462B4" w14:textId="0EF6626E" w:rsidR="008331A3" w:rsidRDefault="008331A3" w:rsidP="00F8365D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1757056" behindDoc="0" locked="0" layoutInCell="1" allowOverlap="1" wp14:anchorId="07292F31" wp14:editId="3D55DD60">
                  <wp:simplePos x="0" y="0"/>
                  <wp:positionH relativeFrom="column">
                    <wp:posOffset>2360930</wp:posOffset>
                  </wp:positionH>
                  <wp:positionV relativeFrom="paragraph">
                    <wp:posOffset>0</wp:posOffset>
                  </wp:positionV>
                  <wp:extent cx="1493474" cy="2670048"/>
                  <wp:effectExtent l="0" t="0" r="0" b="0"/>
                  <wp:wrapSquare wrapText="bothSides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3474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725312" behindDoc="0" locked="0" layoutInCell="1" allowOverlap="1" wp14:anchorId="388668FA" wp14:editId="0E56B877">
                  <wp:simplePos x="0" y="0"/>
                  <wp:positionH relativeFrom="column">
                    <wp:posOffset>-63500</wp:posOffset>
                  </wp:positionH>
                  <wp:positionV relativeFrom="paragraph">
                    <wp:posOffset>52070</wp:posOffset>
                  </wp:positionV>
                  <wp:extent cx="1503702" cy="2670048"/>
                  <wp:effectExtent l="0" t="0" r="1270" b="0"/>
                  <wp:wrapSquare wrapText="bothSides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3702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A433296" w14:textId="70467F65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6EA30E15" w14:textId="71B7BA03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04B0C57A" w14:textId="7BDC48E2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3B34DF48" w14:textId="31808FA9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5AA16C1A" w14:textId="7D102D18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5531FA80" w14:textId="7616CE5F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0AE95D2C" w14:textId="77777777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0C53C279" w14:textId="38E46860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4C78D526" w14:textId="77777777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5D95BCC0" w14:textId="2A572098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710513DA" w14:textId="0D7EDA12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6AA529F9" w14:textId="2F8A830A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3331893E" w14:textId="4F98A3D6" w:rsidR="008331A3" w:rsidRDefault="008331A3" w:rsidP="00F8365D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741696" behindDoc="0" locked="0" layoutInCell="1" allowOverlap="1" wp14:anchorId="7B4C41C0" wp14:editId="23410970">
                  <wp:simplePos x="0" y="0"/>
                  <wp:positionH relativeFrom="column">
                    <wp:posOffset>-63500</wp:posOffset>
                  </wp:positionH>
                  <wp:positionV relativeFrom="paragraph">
                    <wp:posOffset>217170</wp:posOffset>
                  </wp:positionV>
                  <wp:extent cx="1529228" cy="2670048"/>
                  <wp:effectExtent l="0" t="0" r="0" b="0"/>
                  <wp:wrapSquare wrapText="bothSides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228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7B818C0" w14:textId="5C601520" w:rsidR="008331A3" w:rsidRDefault="003948E6" w:rsidP="00F8365D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705856" behindDoc="0" locked="0" layoutInCell="1" allowOverlap="1" wp14:anchorId="34EA1749" wp14:editId="4E5657A5">
                  <wp:simplePos x="0" y="0"/>
                  <wp:positionH relativeFrom="column">
                    <wp:posOffset>2413544</wp:posOffset>
                  </wp:positionH>
                  <wp:positionV relativeFrom="paragraph">
                    <wp:posOffset>175986</wp:posOffset>
                  </wp:positionV>
                  <wp:extent cx="1510030" cy="2669540"/>
                  <wp:effectExtent l="0" t="0" r="0" b="0"/>
                  <wp:wrapNone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0030" cy="266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5D4A7E9" w14:textId="2A24AF26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6E44002F" w14:textId="790FE836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2EB69EF6" w14:textId="0DE7951F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3BE9935F" w14:textId="08497A48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20B3A7CB" w14:textId="04666ED2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4C53349B" w14:textId="47F6DBE3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7A89E834" w14:textId="38DB4391" w:rsidR="008331A3" w:rsidRDefault="008331A3" w:rsidP="00F8365D">
            <w:pPr>
              <w:rPr>
                <w:noProof/>
                <w:sz w:val="24"/>
                <w:szCs w:val="24"/>
              </w:rPr>
            </w:pPr>
          </w:p>
          <w:p w14:paraId="4292DC73" w14:textId="04D62E2B" w:rsidR="00F8365D" w:rsidRDefault="00F8365D" w:rsidP="00F8365D">
            <w:pPr>
              <w:rPr>
                <w:sz w:val="24"/>
                <w:szCs w:val="24"/>
              </w:rPr>
            </w:pPr>
          </w:p>
          <w:p w14:paraId="0EDC59FA" w14:textId="40AE5AE2" w:rsidR="008331A3" w:rsidRDefault="008331A3" w:rsidP="00F8365D">
            <w:pPr>
              <w:rPr>
                <w:sz w:val="24"/>
                <w:szCs w:val="24"/>
              </w:rPr>
            </w:pPr>
          </w:p>
          <w:p w14:paraId="2F414CE7" w14:textId="57A26EF4" w:rsidR="008331A3" w:rsidRDefault="008331A3" w:rsidP="00F8365D">
            <w:pPr>
              <w:rPr>
                <w:sz w:val="24"/>
                <w:szCs w:val="24"/>
              </w:rPr>
            </w:pPr>
          </w:p>
          <w:p w14:paraId="07C6A9EF" w14:textId="0FE259CB" w:rsidR="008331A3" w:rsidRDefault="008331A3" w:rsidP="00F8365D">
            <w:pPr>
              <w:rPr>
                <w:sz w:val="24"/>
                <w:szCs w:val="24"/>
              </w:rPr>
            </w:pPr>
          </w:p>
          <w:p w14:paraId="09809E22" w14:textId="58807071" w:rsidR="008331A3" w:rsidRDefault="008331A3" w:rsidP="00F8365D">
            <w:pPr>
              <w:rPr>
                <w:sz w:val="24"/>
                <w:szCs w:val="24"/>
              </w:rPr>
            </w:pPr>
          </w:p>
          <w:p w14:paraId="6430439D" w14:textId="1E46BC80" w:rsidR="008331A3" w:rsidRDefault="008331A3" w:rsidP="00F8365D">
            <w:pPr>
              <w:rPr>
                <w:sz w:val="24"/>
                <w:szCs w:val="24"/>
              </w:rPr>
            </w:pPr>
          </w:p>
          <w:p w14:paraId="28008707" w14:textId="3331127D" w:rsidR="008331A3" w:rsidRDefault="008331A3" w:rsidP="00F8365D">
            <w:pPr>
              <w:rPr>
                <w:sz w:val="24"/>
                <w:szCs w:val="24"/>
              </w:rPr>
            </w:pPr>
          </w:p>
          <w:p w14:paraId="199A07A0" w14:textId="2FEBCF50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740594B1" w14:textId="1ABA3AB7" w:rsidR="00F8365D" w:rsidRPr="00F8365D" w:rsidRDefault="003948E6" w:rsidP="00F8365D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781632" behindDoc="0" locked="0" layoutInCell="1" allowOverlap="1" wp14:anchorId="37FE5275" wp14:editId="62278A96">
                  <wp:simplePos x="0" y="0"/>
                  <wp:positionH relativeFrom="column">
                    <wp:posOffset>2462892</wp:posOffset>
                  </wp:positionH>
                  <wp:positionV relativeFrom="paragraph">
                    <wp:posOffset>26035</wp:posOffset>
                  </wp:positionV>
                  <wp:extent cx="1534160" cy="2669540"/>
                  <wp:effectExtent l="0" t="0" r="8890" b="0"/>
                  <wp:wrapSquare wrapText="bothSides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4160" cy="266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818496" behindDoc="0" locked="0" layoutInCell="1" allowOverlap="1" wp14:anchorId="1AD3CC19" wp14:editId="27428172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26035</wp:posOffset>
                  </wp:positionV>
                  <wp:extent cx="1505480" cy="2670048"/>
                  <wp:effectExtent l="0" t="0" r="0" b="0"/>
                  <wp:wrapSquare wrapText="bothSides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5480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69544BF" w14:textId="630CDF6F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2F51500D" w14:textId="1D14F8EB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00537642" w14:textId="232D1E76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33B3B3B9" w14:textId="16F6D84C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4F132D93" w14:textId="35515402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752191AF" w14:textId="11D764D7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38A4597D" w14:textId="20B9A7FC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58672DB6" w14:textId="3C5268AB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14F0884F" w14:textId="45EC7500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169C846D" w14:textId="32A8A649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0E917058" w14:textId="35566685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2CD5DA0B" w14:textId="4F2FD22A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4E599C20" w14:textId="42D63F42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433E0CCF" w14:textId="4C84AEC3" w:rsidR="00F8365D" w:rsidRPr="00F8365D" w:rsidRDefault="00785D3A" w:rsidP="00F8365D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1846144" behindDoc="0" locked="0" layoutInCell="1" allowOverlap="1" wp14:anchorId="1092D865" wp14:editId="72791962">
                  <wp:simplePos x="0" y="0"/>
                  <wp:positionH relativeFrom="column">
                    <wp:posOffset>2131060</wp:posOffset>
                  </wp:positionH>
                  <wp:positionV relativeFrom="paragraph">
                    <wp:posOffset>0</wp:posOffset>
                  </wp:positionV>
                  <wp:extent cx="1509395" cy="2669540"/>
                  <wp:effectExtent l="0" t="0" r="0" b="0"/>
                  <wp:wrapSquare wrapText="bothSides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9395" cy="266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831808" behindDoc="0" locked="0" layoutInCell="1" allowOverlap="1" wp14:anchorId="03AF9CF2" wp14:editId="070EB3A4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6350</wp:posOffset>
                  </wp:positionV>
                  <wp:extent cx="1542415" cy="2669540"/>
                  <wp:effectExtent l="0" t="0" r="635" b="0"/>
                  <wp:wrapSquare wrapText="bothSides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415" cy="2669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D77AB9E" w14:textId="262517CF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5DB4533D" w14:textId="049FC737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5649C64B" w14:textId="4EE2C6F8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774F2EEB" w14:textId="1FE17E3A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191CE4B4" w14:textId="3EAB81DA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041FB674" w14:textId="6C02980F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5D00DFBB" w14:textId="6095F8DC" w:rsidR="00F8365D" w:rsidRPr="00F8365D" w:rsidRDefault="00F8365D" w:rsidP="00F8365D">
            <w:pPr>
              <w:rPr>
                <w:sz w:val="24"/>
                <w:szCs w:val="24"/>
              </w:rPr>
            </w:pPr>
          </w:p>
          <w:p w14:paraId="2142003F" w14:textId="6D35B626" w:rsidR="00F8365D" w:rsidRDefault="00F8365D" w:rsidP="00F8365D">
            <w:pPr>
              <w:rPr>
                <w:sz w:val="24"/>
                <w:szCs w:val="24"/>
              </w:rPr>
            </w:pPr>
          </w:p>
          <w:p w14:paraId="34B491F0" w14:textId="6F88E1B1" w:rsidR="00F8365D" w:rsidRDefault="00F8365D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  <w:p w14:paraId="1A9FC459" w14:textId="4DCDC51C" w:rsidR="00F8365D" w:rsidRDefault="00F8365D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68A8D988" w14:textId="4CE4BDA9" w:rsidR="00F8365D" w:rsidRDefault="00F8365D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24DF6274" w14:textId="7360AF9B" w:rsidR="00F8365D" w:rsidRDefault="00F8365D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69165042" w14:textId="7D80C169" w:rsidR="00F8365D" w:rsidRDefault="00785D3A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920896" behindDoc="0" locked="0" layoutInCell="1" allowOverlap="1" wp14:anchorId="3075721E" wp14:editId="1974E08A">
                  <wp:simplePos x="0" y="0"/>
                  <wp:positionH relativeFrom="column">
                    <wp:posOffset>2126162</wp:posOffset>
                  </wp:positionH>
                  <wp:positionV relativeFrom="paragraph">
                    <wp:posOffset>3124835</wp:posOffset>
                  </wp:positionV>
                  <wp:extent cx="1522683" cy="2670048"/>
                  <wp:effectExtent l="0" t="0" r="1905" b="0"/>
                  <wp:wrapSquare wrapText="bothSides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2683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0365C9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913728" behindDoc="0" locked="0" layoutInCell="1" allowOverlap="1" wp14:anchorId="47575FA2" wp14:editId="450FDCFF">
                  <wp:simplePos x="0" y="0"/>
                  <wp:positionH relativeFrom="column">
                    <wp:posOffset>2122623</wp:posOffset>
                  </wp:positionH>
                  <wp:positionV relativeFrom="paragraph">
                    <wp:posOffset>375013</wp:posOffset>
                  </wp:positionV>
                  <wp:extent cx="1499483" cy="2670048"/>
                  <wp:effectExtent l="0" t="0" r="5715" b="0"/>
                  <wp:wrapSquare wrapText="bothSides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9483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C93F638" w14:textId="709A541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4D8AA29C" w14:textId="6B98FBCD" w:rsidR="002B6639" w:rsidRDefault="00B82C63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878912" behindDoc="0" locked="0" layoutInCell="1" allowOverlap="1" wp14:anchorId="131F441F" wp14:editId="4656C05E">
                  <wp:simplePos x="0" y="0"/>
                  <wp:positionH relativeFrom="column">
                    <wp:posOffset>-64770</wp:posOffset>
                  </wp:positionH>
                  <wp:positionV relativeFrom="paragraph">
                    <wp:posOffset>52705</wp:posOffset>
                  </wp:positionV>
                  <wp:extent cx="1524000" cy="2638425"/>
                  <wp:effectExtent l="0" t="0" r="0" b="9525"/>
                  <wp:wrapSquare wrapText="bothSides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142" b="-1"/>
                          <a:stretch/>
                        </pic:blipFill>
                        <pic:spPr bwMode="auto">
                          <a:xfrm>
                            <a:off x="0" y="0"/>
                            <a:ext cx="1524000" cy="2638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41617B4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03AA6BB6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70D05557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1EE8F1E9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1D309894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5AFF693B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08E1D857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242DEDB3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7A705DA2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7AA0F3D9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217AD0B7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164D0E49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4E74EA6D" w14:textId="77777777" w:rsidR="002B6639" w:rsidRDefault="002B6639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</w:p>
          <w:p w14:paraId="4BFFD32F" w14:textId="5F3DD3A7" w:rsidR="002B6639" w:rsidRDefault="00B82C63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891200" behindDoc="0" locked="0" layoutInCell="1" allowOverlap="1" wp14:anchorId="4218DE36" wp14:editId="4BAC7A2B">
                  <wp:simplePos x="0" y="0"/>
                  <wp:positionH relativeFrom="column">
                    <wp:posOffset>-65405</wp:posOffset>
                  </wp:positionH>
                  <wp:positionV relativeFrom="paragraph">
                    <wp:posOffset>207645</wp:posOffset>
                  </wp:positionV>
                  <wp:extent cx="1491994" cy="2670048"/>
                  <wp:effectExtent l="0" t="0" r="0" b="0"/>
                  <wp:wrapSquare wrapText="bothSides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1994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34A2838" w14:textId="76523D1F" w:rsidR="00F8365D" w:rsidRPr="00F8365D" w:rsidRDefault="002D0A6A" w:rsidP="00F8365D">
            <w:pPr>
              <w:tabs>
                <w:tab w:val="left" w:pos="1371"/>
              </w:tabs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lastRenderedPageBreak/>
              <w:drawing>
                <wp:anchor distT="0" distB="0" distL="114300" distR="114300" simplePos="0" relativeHeight="251658266" behindDoc="0" locked="0" layoutInCell="1" allowOverlap="1" wp14:anchorId="0B9F5FE2" wp14:editId="17C8BEC6">
                  <wp:simplePos x="0" y="0"/>
                  <wp:positionH relativeFrom="column">
                    <wp:posOffset>204470</wp:posOffset>
                  </wp:positionH>
                  <wp:positionV relativeFrom="paragraph">
                    <wp:posOffset>3040380</wp:posOffset>
                  </wp:positionV>
                  <wp:extent cx="1509929" cy="2670048"/>
                  <wp:effectExtent l="0" t="0" r="0" b="0"/>
                  <wp:wrapSquare wrapText="bothSides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09929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931136" behindDoc="0" locked="0" layoutInCell="1" allowOverlap="1" wp14:anchorId="14C52A0B" wp14:editId="724AAD03">
                  <wp:simplePos x="0" y="0"/>
                  <wp:positionH relativeFrom="column">
                    <wp:posOffset>2343150</wp:posOffset>
                  </wp:positionH>
                  <wp:positionV relativeFrom="paragraph">
                    <wp:posOffset>6350</wp:posOffset>
                  </wp:positionV>
                  <wp:extent cx="1515982" cy="2670048"/>
                  <wp:effectExtent l="0" t="0" r="8255" b="0"/>
                  <wp:wrapSquare wrapText="bothSides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5982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927040" behindDoc="0" locked="0" layoutInCell="1" allowOverlap="1" wp14:anchorId="5EA85D2B" wp14:editId="3F83A829">
                  <wp:simplePos x="0" y="0"/>
                  <wp:positionH relativeFrom="column">
                    <wp:posOffset>128270</wp:posOffset>
                  </wp:positionH>
                  <wp:positionV relativeFrom="paragraph">
                    <wp:posOffset>57150</wp:posOffset>
                  </wp:positionV>
                  <wp:extent cx="1519509" cy="2670048"/>
                  <wp:effectExtent l="0" t="0" r="5080" b="0"/>
                  <wp:wrapSquare wrapText="bothSides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19509" cy="2670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5639F" w:rsidRPr="00B73AAC" w14:paraId="34DC60CE" w14:textId="77777777" w:rsidTr="2DA9F0DA">
        <w:trPr>
          <w:trHeight w:val="766"/>
        </w:trPr>
        <w:tc>
          <w:tcPr>
            <w:tcW w:w="2605" w:type="dxa"/>
          </w:tcPr>
          <w:p w14:paraId="03AD02AD" w14:textId="0159F014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6713" w:type="dxa"/>
          </w:tcPr>
          <w:p w14:paraId="4E65DD01" w14:textId="64313523" w:rsidR="006B5A58" w:rsidRDefault="002A0A1F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izza Hut, Dominos, </w:t>
            </w:r>
            <w:r w:rsidR="00882A7E">
              <w:rPr>
                <w:sz w:val="24"/>
                <w:szCs w:val="24"/>
              </w:rPr>
              <w:t xml:space="preserve">Uber eats, </w:t>
            </w:r>
            <w:proofErr w:type="spellStart"/>
            <w:r w:rsidR="00882A7E">
              <w:rPr>
                <w:sz w:val="24"/>
                <w:szCs w:val="24"/>
              </w:rPr>
              <w:t>Pickme</w:t>
            </w:r>
            <w:proofErr w:type="spellEnd"/>
            <w:r w:rsidR="00882A7E">
              <w:rPr>
                <w:sz w:val="24"/>
                <w:szCs w:val="24"/>
              </w:rPr>
              <w:t xml:space="preserve"> eats</w:t>
            </w:r>
          </w:p>
        </w:tc>
      </w:tr>
      <w:tr w:rsidR="00B5639F" w:rsidRPr="00B73AAC" w14:paraId="038DF1D8" w14:textId="77777777" w:rsidTr="2DA9F0DA">
        <w:trPr>
          <w:trHeight w:val="2807"/>
        </w:trPr>
        <w:tc>
          <w:tcPr>
            <w:tcW w:w="2605" w:type="dxa"/>
            <w:hideMark/>
          </w:tcPr>
          <w:p w14:paraId="057A98D4" w14:textId="4D4A23A5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Good design </w:t>
            </w:r>
          </w:p>
          <w:p w14:paraId="4B45B643" w14:textId="26A7C606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4C6DF97D" w14:textId="4CDB908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208FF6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1E3A3DAD" w14:textId="642FC8DF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B5CDEFA" w14:textId="463D6DC4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  <w:p w14:paraId="74E30172" w14:textId="77777777" w:rsidR="006B5A58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BB7072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6713" w:type="dxa"/>
            <w:hideMark/>
          </w:tcPr>
          <w:p w14:paraId="314327D3" w14:textId="32AE40B3" w:rsidR="007A3A90" w:rsidRDefault="007A3A90" w:rsidP="007A3A9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 visual weight to convey importance.</w:t>
            </w:r>
          </w:p>
          <w:p w14:paraId="37B995A1" w14:textId="77777777" w:rsidR="007A3A90" w:rsidRDefault="007A3A90" w:rsidP="007A3A9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ow users to make orders as a guest.</w:t>
            </w:r>
          </w:p>
          <w:p w14:paraId="0C437769" w14:textId="77777777" w:rsidR="007A3A90" w:rsidRDefault="007A3A90" w:rsidP="007A3A9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low users to explore before they commit.</w:t>
            </w:r>
          </w:p>
          <w:p w14:paraId="2B233CFA" w14:textId="77777777" w:rsidR="007A3A90" w:rsidRDefault="007A3A90" w:rsidP="007A3A9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-friendly icons are used.</w:t>
            </w:r>
          </w:p>
          <w:p w14:paraId="2C72534A" w14:textId="77777777" w:rsidR="007A3A90" w:rsidRDefault="007A3A90" w:rsidP="007A3A9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ff-load tasks.</w:t>
            </w:r>
          </w:p>
          <w:p w14:paraId="5932BC18" w14:textId="77777777" w:rsidR="007A3A90" w:rsidRDefault="007A3A90" w:rsidP="007A3A9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eak tasks into bite-sized chunks.</w:t>
            </w:r>
          </w:p>
          <w:p w14:paraId="08D58CF9" w14:textId="70968329" w:rsidR="007A3A90" w:rsidRPr="007A3A90" w:rsidRDefault="007A3A90" w:rsidP="007A3A90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ailability of standard gestures.</w:t>
            </w:r>
          </w:p>
        </w:tc>
      </w:tr>
      <w:tr w:rsidR="00B5639F" w:rsidRPr="00B73AAC" w14:paraId="53828339" w14:textId="77777777" w:rsidTr="2DA9F0DA">
        <w:trPr>
          <w:trHeight w:val="3131"/>
        </w:trPr>
        <w:tc>
          <w:tcPr>
            <w:tcW w:w="2605" w:type="dxa"/>
          </w:tcPr>
          <w:p w14:paraId="7783A69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Design issues </w:t>
            </w:r>
          </w:p>
          <w:p w14:paraId="109AAE66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</w:p>
          <w:p w14:paraId="192133BB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29CA5B03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</w:p>
          <w:p w14:paraId="53123FE8" w14:textId="77777777" w:rsidR="006B5A58" w:rsidRDefault="006B5A58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7E2A7B7F" w14:textId="77777777" w:rsidR="006B5A58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</w:p>
          <w:p w14:paraId="3ED0BDA2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6907CB7D" w14:textId="7AE27E41" w:rsidR="006B5A58" w:rsidRPr="00B73AAC" w:rsidRDefault="006B5A58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</w:p>
        </w:tc>
        <w:tc>
          <w:tcPr>
            <w:tcW w:w="6713" w:type="dxa"/>
          </w:tcPr>
          <w:p w14:paraId="7695B0B4" w14:textId="3F745E13" w:rsidR="007A3A90" w:rsidRPr="007A3A90" w:rsidRDefault="007A3A90" w:rsidP="007A3A90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A3A90">
              <w:rPr>
                <w:rFonts w:ascii="Times New Roman" w:hAnsi="Times New Roman" w:cs="Times New Roman"/>
                <w:sz w:val="24"/>
                <w:szCs w:val="24"/>
              </w:rPr>
              <w:t>Promotions steal the show.</w:t>
            </w:r>
          </w:p>
          <w:p w14:paraId="0A97A4B0" w14:textId="4C88649D" w:rsidR="007A3A90" w:rsidRPr="007A3A90" w:rsidRDefault="007A3A90" w:rsidP="007A3A90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A3A90">
              <w:rPr>
                <w:rFonts w:ascii="Times New Roman" w:hAnsi="Times New Roman" w:cs="Times New Roman"/>
                <w:sz w:val="24"/>
                <w:szCs w:val="24"/>
              </w:rPr>
              <w:t>No push notifications.</w:t>
            </w:r>
          </w:p>
          <w:p w14:paraId="085D6DE0" w14:textId="0F6A6301" w:rsidR="007A3A90" w:rsidRDefault="007A3A90" w:rsidP="007A3A90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olor combination doesn't look good.</w:t>
            </w:r>
          </w:p>
          <w:p w14:paraId="59FFD9FA" w14:textId="15255911" w:rsidR="007A3A90" w:rsidRPr="007A3A90" w:rsidRDefault="007A3A90" w:rsidP="00B90C6E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A3A90">
              <w:rPr>
                <w:rFonts w:ascii="Times New Roman" w:hAnsi="Times New Roman" w:cs="Times New Roman"/>
                <w:sz w:val="24"/>
                <w:szCs w:val="24"/>
              </w:rPr>
              <w:t>No option to filter/search items.</w:t>
            </w:r>
          </w:p>
          <w:p w14:paraId="27329160" w14:textId="337F2810" w:rsidR="007A3A90" w:rsidRPr="007A3A90" w:rsidRDefault="007A3A90" w:rsidP="00CA413C">
            <w:pPr>
              <w:pStyle w:val="ListParagraph"/>
              <w:numPr>
                <w:ilvl w:val="0"/>
                <w:numId w:val="1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7A3A90">
              <w:rPr>
                <w:rFonts w:ascii="Times New Roman" w:hAnsi="Times New Roman" w:cs="Times New Roman"/>
                <w:sz w:val="24"/>
                <w:szCs w:val="24"/>
              </w:rPr>
              <w:t>Doesn't focused o the first-time experience.</w:t>
            </w:r>
          </w:p>
          <w:p w14:paraId="552BC347" w14:textId="40044BB9" w:rsidR="007A3A90" w:rsidRDefault="007A3A90" w:rsidP="007A3A90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phics and fonts are not clearly visible.</w:t>
            </w:r>
          </w:p>
          <w:p w14:paraId="7FD9C993" w14:textId="1C95FF86" w:rsidR="007A3A90" w:rsidRDefault="007A3A90" w:rsidP="007A3A90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vigation throughout the app is complex.</w:t>
            </w:r>
          </w:p>
          <w:p w14:paraId="4178677C" w14:textId="7AFF39F0" w:rsidR="007A3A90" w:rsidRDefault="007A3A90" w:rsidP="007A3A90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main components are not prioritized.</w:t>
            </w:r>
          </w:p>
          <w:p w14:paraId="2C5E9DB5" w14:textId="3FD3B255" w:rsidR="007A3A90" w:rsidRDefault="007A3A90" w:rsidP="007A3A90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availability of finger-friendly touch target.</w:t>
            </w:r>
          </w:p>
          <w:p w14:paraId="376D4A62" w14:textId="1A54473C" w:rsidR="007A3A90" w:rsidRDefault="007A3A90" w:rsidP="007A3A90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 feedback on some user interactions.</w:t>
            </w:r>
          </w:p>
          <w:p w14:paraId="2E3D8F4E" w14:textId="06F7CDDF" w:rsidR="007A3A90" w:rsidRDefault="007A3A90" w:rsidP="007A3A90">
            <w:pPr>
              <w:pStyle w:val="ListParagraph"/>
              <w:numPr>
                <w:ilvl w:val="0"/>
                <w:numId w:val="12"/>
              </w:numPr>
              <w:spacing w:after="160" w:line="259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able to access main functionalities straight away.</w:t>
            </w:r>
          </w:p>
          <w:p w14:paraId="6B1659DE" w14:textId="1553865F" w:rsidR="006B5A58" w:rsidRPr="007A3A90" w:rsidRDefault="006B5A58" w:rsidP="007A3A90">
            <w:pPr>
              <w:ind w:left="360"/>
              <w:rPr>
                <w:sz w:val="24"/>
                <w:szCs w:val="24"/>
              </w:rPr>
            </w:pPr>
          </w:p>
        </w:tc>
      </w:tr>
    </w:tbl>
    <w:p w14:paraId="272F5178" w14:textId="040878B3" w:rsidR="007A3003" w:rsidRDefault="007A3003" w:rsidP="007A300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thick"/>
        </w:rPr>
      </w:pPr>
    </w:p>
    <w:p w14:paraId="540B222C" w14:textId="4A2AE633" w:rsidR="007A3003" w:rsidRDefault="007A3003" w:rsidP="007A300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thick"/>
        </w:rPr>
      </w:pPr>
    </w:p>
    <w:p w14:paraId="6ACE01CD" w14:textId="06BEAE2C" w:rsidR="007A3003" w:rsidRPr="007A3003" w:rsidRDefault="007A3003" w:rsidP="007A300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A3003">
        <w:rPr>
          <w:rFonts w:ascii="Times New Roman" w:eastAsia="Times New Roman" w:hAnsi="Times New Roman" w:cs="Times New Roman"/>
          <w:b/>
          <w:bCs/>
          <w:sz w:val="24"/>
          <w:szCs w:val="24"/>
        </w:rPr>
        <w:t>Group Details</w:t>
      </w:r>
    </w:p>
    <w:p w14:paraId="5C2C837B" w14:textId="77777777" w:rsidR="007A3003" w:rsidRPr="007A3003" w:rsidRDefault="007A3003" w:rsidP="007A3003">
      <w:pPr>
        <w:widowControl w:val="0"/>
        <w:autoSpaceDE w:val="0"/>
        <w:autoSpaceDN w:val="0"/>
        <w:spacing w:after="0" w:line="240" w:lineRule="auto"/>
        <w:rPr>
          <w:rFonts w:ascii="Times New Roman" w:eastAsia="Times New Roman" w:hAnsi="Times New Roman" w:cs="Times New Roman"/>
          <w:b/>
          <w:bCs/>
          <w:sz w:val="14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9"/>
      </w:tblGrid>
      <w:tr w:rsidR="007A3003" w14:paraId="454D8B1B" w14:textId="77777777" w:rsidTr="007A3003">
        <w:trPr>
          <w:trHeight w:val="305"/>
        </w:trPr>
        <w:tc>
          <w:tcPr>
            <w:tcW w:w="4508" w:type="dxa"/>
            <w:hideMark/>
          </w:tcPr>
          <w:p w14:paraId="159A41B7" w14:textId="77777777" w:rsidR="007A3003" w:rsidRDefault="007A3003">
            <w:pPr>
              <w:pStyle w:val="TableParagraph"/>
              <w:spacing w:before="15" w:line="270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Stud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Reg. No</w:t>
            </w:r>
          </w:p>
        </w:tc>
        <w:tc>
          <w:tcPr>
            <w:tcW w:w="4509" w:type="dxa"/>
            <w:hideMark/>
          </w:tcPr>
          <w:p w14:paraId="59D7C280" w14:textId="77777777" w:rsidR="007A3003" w:rsidRDefault="007A3003">
            <w:pPr>
              <w:pStyle w:val="TableParagraph"/>
              <w:spacing w:before="15" w:line="270" w:lineRule="exact"/>
              <w:ind w:left="107"/>
              <w:rPr>
                <w:b/>
                <w:sz w:val="24"/>
              </w:rPr>
            </w:pPr>
            <w:r>
              <w:rPr>
                <w:b/>
                <w:sz w:val="24"/>
              </w:rPr>
              <w:t>Responsible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Function</w:t>
            </w:r>
          </w:p>
        </w:tc>
      </w:tr>
      <w:tr w:rsidR="007A3003" w14:paraId="421A6706" w14:textId="77777777" w:rsidTr="007A3003">
        <w:trPr>
          <w:trHeight w:val="413"/>
        </w:trPr>
        <w:tc>
          <w:tcPr>
            <w:tcW w:w="4508" w:type="dxa"/>
            <w:hideMark/>
          </w:tcPr>
          <w:p w14:paraId="4ADE6625" w14:textId="77777777" w:rsidR="007A3003" w:rsidRDefault="007A3003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IT19962726</w:t>
            </w:r>
          </w:p>
        </w:tc>
        <w:tc>
          <w:tcPr>
            <w:tcW w:w="4509" w:type="dxa"/>
            <w:hideMark/>
          </w:tcPr>
          <w:p w14:paraId="51018364" w14:textId="77777777" w:rsidR="007A3003" w:rsidRDefault="007A3003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Employe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nagement</w:t>
            </w:r>
          </w:p>
        </w:tc>
      </w:tr>
      <w:tr w:rsidR="007A3003" w14:paraId="35FA44D0" w14:textId="77777777" w:rsidTr="007A3003">
        <w:trPr>
          <w:trHeight w:val="413"/>
        </w:trPr>
        <w:tc>
          <w:tcPr>
            <w:tcW w:w="4508" w:type="dxa"/>
            <w:hideMark/>
          </w:tcPr>
          <w:p w14:paraId="09EF26E7" w14:textId="77777777" w:rsidR="007A3003" w:rsidRDefault="007A3003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sz w:val="24"/>
              </w:rPr>
              <w:t>IT19977508</w:t>
            </w:r>
          </w:p>
        </w:tc>
        <w:tc>
          <w:tcPr>
            <w:tcW w:w="4509" w:type="dxa"/>
            <w:hideMark/>
          </w:tcPr>
          <w:p w14:paraId="36B4179A" w14:textId="77777777" w:rsidR="007A3003" w:rsidRDefault="007A3003">
            <w:pPr>
              <w:pStyle w:val="TableParagraph"/>
              <w:spacing w:before="1"/>
              <w:ind w:left="107"/>
              <w:rPr>
                <w:sz w:val="24"/>
              </w:rPr>
            </w:pPr>
            <w:r>
              <w:rPr>
                <w:sz w:val="24"/>
              </w:rPr>
              <w:t>Vehicl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anagement</w:t>
            </w:r>
          </w:p>
        </w:tc>
      </w:tr>
      <w:tr w:rsidR="007A3003" w14:paraId="27CC14C8" w14:textId="77777777" w:rsidTr="007A3003">
        <w:trPr>
          <w:trHeight w:val="413"/>
        </w:trPr>
        <w:tc>
          <w:tcPr>
            <w:tcW w:w="4508" w:type="dxa"/>
            <w:hideMark/>
          </w:tcPr>
          <w:p w14:paraId="5D2EBF8B" w14:textId="77777777" w:rsidR="007A3003" w:rsidRDefault="007A3003">
            <w:pPr>
              <w:pStyle w:val="TableParagraph"/>
              <w:spacing w:line="275" w:lineRule="exact"/>
              <w:ind w:left="107"/>
              <w:rPr>
                <w:sz w:val="24"/>
              </w:rPr>
            </w:pPr>
            <w:r>
              <w:rPr>
                <w:sz w:val="24"/>
              </w:rPr>
              <w:t>IT19973166</w:t>
            </w:r>
          </w:p>
        </w:tc>
        <w:tc>
          <w:tcPr>
            <w:tcW w:w="4509" w:type="dxa"/>
            <w:hideMark/>
          </w:tcPr>
          <w:p w14:paraId="65772B7C" w14:textId="77777777" w:rsidR="007A3003" w:rsidRDefault="007A3003">
            <w:pPr>
              <w:pStyle w:val="TableParagraph"/>
              <w:spacing w:line="275" w:lineRule="exact"/>
              <w:ind w:left="107"/>
              <w:rPr>
                <w:sz w:val="24"/>
              </w:rPr>
            </w:pPr>
            <w:r>
              <w:rPr>
                <w:sz w:val="24"/>
              </w:rPr>
              <w:t>Renta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roces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nagement</w:t>
            </w:r>
          </w:p>
        </w:tc>
      </w:tr>
      <w:tr w:rsidR="007A3003" w14:paraId="4D88ABB0" w14:textId="77777777" w:rsidTr="007A3003">
        <w:trPr>
          <w:trHeight w:val="414"/>
        </w:trPr>
        <w:tc>
          <w:tcPr>
            <w:tcW w:w="4508" w:type="dxa"/>
            <w:hideMark/>
          </w:tcPr>
          <w:p w14:paraId="5B46033D" w14:textId="77777777" w:rsidR="007A3003" w:rsidRDefault="007A3003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IT19973098</w:t>
            </w:r>
          </w:p>
        </w:tc>
        <w:tc>
          <w:tcPr>
            <w:tcW w:w="4509" w:type="dxa"/>
            <w:hideMark/>
          </w:tcPr>
          <w:p w14:paraId="27F7190C" w14:textId="77777777" w:rsidR="007A3003" w:rsidRDefault="007A3003">
            <w:pPr>
              <w:pStyle w:val="TableParagraph"/>
              <w:ind w:left="107"/>
              <w:rPr>
                <w:sz w:val="24"/>
              </w:rPr>
            </w:pPr>
            <w:r>
              <w:rPr>
                <w:sz w:val="24"/>
              </w:rPr>
              <w:t>Event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servation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anagement</w:t>
            </w:r>
          </w:p>
        </w:tc>
      </w:tr>
    </w:tbl>
    <w:p w14:paraId="774E24B8" w14:textId="77777777" w:rsidR="007A3003" w:rsidRDefault="007A3003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7A3003" w:rsidSect="00563E00">
      <w:headerReference w:type="default" r:id="rId37"/>
      <w:footerReference w:type="even" r:id="rId38"/>
      <w:footerReference w:type="default" r:id="rId39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84BCF" w14:textId="77777777" w:rsidR="004B5EFA" w:rsidRDefault="004B5EFA" w:rsidP="00563E00">
      <w:pPr>
        <w:spacing w:after="0" w:line="240" w:lineRule="auto"/>
      </w:pPr>
      <w:r>
        <w:separator/>
      </w:r>
    </w:p>
  </w:endnote>
  <w:endnote w:type="continuationSeparator" w:id="0">
    <w:p w14:paraId="1FDB048E" w14:textId="77777777" w:rsidR="004B5EFA" w:rsidRDefault="004B5EFA" w:rsidP="00563E00">
      <w:pPr>
        <w:spacing w:after="0" w:line="240" w:lineRule="auto"/>
      </w:pPr>
      <w:r>
        <w:continuationSeparator/>
      </w:r>
    </w:p>
  </w:endnote>
  <w:endnote w:type="continuationNotice" w:id="1">
    <w:p w14:paraId="34F20F33" w14:textId="77777777" w:rsidR="004B5EFA" w:rsidRDefault="004B5E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auto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58242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1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8D98E" w14:textId="77777777" w:rsidR="004B5EFA" w:rsidRDefault="004B5EFA" w:rsidP="00563E00">
      <w:pPr>
        <w:spacing w:after="0" w:line="240" w:lineRule="auto"/>
      </w:pPr>
      <w:r>
        <w:separator/>
      </w:r>
    </w:p>
  </w:footnote>
  <w:footnote w:type="continuationSeparator" w:id="0">
    <w:p w14:paraId="6F708FD2" w14:textId="77777777" w:rsidR="004B5EFA" w:rsidRDefault="004B5EFA" w:rsidP="00563E00">
      <w:pPr>
        <w:spacing w:after="0" w:line="240" w:lineRule="auto"/>
      </w:pPr>
      <w:r>
        <w:continuationSeparator/>
      </w:r>
    </w:p>
  </w:footnote>
  <w:footnote w:type="continuationNotice" w:id="1">
    <w:p w14:paraId="5AA95985" w14:textId="77777777" w:rsidR="004B5EFA" w:rsidRDefault="004B5EF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58243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58245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9843656" id="Straight Connector 6" o:spid="_x0000_s1026" style="position:absolute;z-index:2516582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5DA7702"/>
    <w:multiLevelType w:val="hybridMultilevel"/>
    <w:tmpl w:val="3B1AC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CB24E3"/>
    <w:multiLevelType w:val="hybridMultilevel"/>
    <w:tmpl w:val="3B1ACC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5"/>
  </w:num>
  <w:num w:numId="2">
    <w:abstractNumId w:val="9"/>
  </w:num>
  <w:num w:numId="3">
    <w:abstractNumId w:val="3"/>
  </w:num>
  <w:num w:numId="4">
    <w:abstractNumId w:val="6"/>
  </w:num>
  <w:num w:numId="5">
    <w:abstractNumId w:val="1"/>
  </w:num>
  <w:num w:numId="6">
    <w:abstractNumId w:val="10"/>
  </w:num>
  <w:num w:numId="7">
    <w:abstractNumId w:val="4"/>
  </w:num>
  <w:num w:numId="8">
    <w:abstractNumId w:val="11"/>
  </w:num>
  <w:num w:numId="9">
    <w:abstractNumId w:val="0"/>
  </w:num>
  <w:num w:numId="10">
    <w:abstractNumId w:val="7"/>
  </w:num>
  <w:num w:numId="11">
    <w:abstractNumId w:val="2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mwqAUAm2q2sywAAAA="/>
  </w:docVars>
  <w:rsids>
    <w:rsidRoot w:val="00563E00"/>
    <w:rsid w:val="0002783C"/>
    <w:rsid w:val="000365C9"/>
    <w:rsid w:val="00036A9B"/>
    <w:rsid w:val="000609D1"/>
    <w:rsid w:val="000A33AE"/>
    <w:rsid w:val="000A5A81"/>
    <w:rsid w:val="000B37CA"/>
    <w:rsid w:val="000D1C31"/>
    <w:rsid w:val="000F4016"/>
    <w:rsid w:val="0011276D"/>
    <w:rsid w:val="00123F5F"/>
    <w:rsid w:val="00176D00"/>
    <w:rsid w:val="00194DFE"/>
    <w:rsid w:val="001B397C"/>
    <w:rsid w:val="001D4D13"/>
    <w:rsid w:val="001D71CB"/>
    <w:rsid w:val="001E11E9"/>
    <w:rsid w:val="001E4294"/>
    <w:rsid w:val="001F21AA"/>
    <w:rsid w:val="00214A14"/>
    <w:rsid w:val="002A0A1F"/>
    <w:rsid w:val="002A4A63"/>
    <w:rsid w:val="002B1ADB"/>
    <w:rsid w:val="002B6639"/>
    <w:rsid w:val="002D0A6A"/>
    <w:rsid w:val="002D2097"/>
    <w:rsid w:val="002E04AF"/>
    <w:rsid w:val="002E070A"/>
    <w:rsid w:val="002E1A6E"/>
    <w:rsid w:val="00303201"/>
    <w:rsid w:val="00324755"/>
    <w:rsid w:val="00362BB5"/>
    <w:rsid w:val="0038489C"/>
    <w:rsid w:val="00391E76"/>
    <w:rsid w:val="003948E6"/>
    <w:rsid w:val="003B202C"/>
    <w:rsid w:val="003F26F3"/>
    <w:rsid w:val="0040117D"/>
    <w:rsid w:val="00445338"/>
    <w:rsid w:val="00447116"/>
    <w:rsid w:val="00461098"/>
    <w:rsid w:val="0046447C"/>
    <w:rsid w:val="004A4045"/>
    <w:rsid w:val="004A4CDA"/>
    <w:rsid w:val="004B5EFA"/>
    <w:rsid w:val="00513DFF"/>
    <w:rsid w:val="00530D86"/>
    <w:rsid w:val="00563E00"/>
    <w:rsid w:val="005A0D81"/>
    <w:rsid w:val="005F1632"/>
    <w:rsid w:val="00602788"/>
    <w:rsid w:val="00602B44"/>
    <w:rsid w:val="00650C60"/>
    <w:rsid w:val="00661E9D"/>
    <w:rsid w:val="006671C7"/>
    <w:rsid w:val="006B5A58"/>
    <w:rsid w:val="006C7A39"/>
    <w:rsid w:val="006F4D66"/>
    <w:rsid w:val="007468E3"/>
    <w:rsid w:val="00762C62"/>
    <w:rsid w:val="00780E8E"/>
    <w:rsid w:val="00785D3A"/>
    <w:rsid w:val="007A3003"/>
    <w:rsid w:val="007A3A90"/>
    <w:rsid w:val="007A516D"/>
    <w:rsid w:val="007B42C2"/>
    <w:rsid w:val="007C18F2"/>
    <w:rsid w:val="007C730F"/>
    <w:rsid w:val="007D0235"/>
    <w:rsid w:val="007D0679"/>
    <w:rsid w:val="007E657F"/>
    <w:rsid w:val="00811D3F"/>
    <w:rsid w:val="00822550"/>
    <w:rsid w:val="00822885"/>
    <w:rsid w:val="008256F3"/>
    <w:rsid w:val="00827EE6"/>
    <w:rsid w:val="008331A3"/>
    <w:rsid w:val="0086760D"/>
    <w:rsid w:val="00871035"/>
    <w:rsid w:val="00882A7E"/>
    <w:rsid w:val="00882DD7"/>
    <w:rsid w:val="008A640A"/>
    <w:rsid w:val="008B5408"/>
    <w:rsid w:val="009211C3"/>
    <w:rsid w:val="009A71FC"/>
    <w:rsid w:val="009E04AD"/>
    <w:rsid w:val="00A010DA"/>
    <w:rsid w:val="00A0764D"/>
    <w:rsid w:val="00A1419F"/>
    <w:rsid w:val="00A248C2"/>
    <w:rsid w:val="00A25205"/>
    <w:rsid w:val="00A30299"/>
    <w:rsid w:val="00A329BC"/>
    <w:rsid w:val="00A54CA9"/>
    <w:rsid w:val="00A96431"/>
    <w:rsid w:val="00AB33B2"/>
    <w:rsid w:val="00AB360A"/>
    <w:rsid w:val="00AC096C"/>
    <w:rsid w:val="00AC2F47"/>
    <w:rsid w:val="00AD04EA"/>
    <w:rsid w:val="00B03176"/>
    <w:rsid w:val="00B336B4"/>
    <w:rsid w:val="00B5639F"/>
    <w:rsid w:val="00B638B9"/>
    <w:rsid w:val="00B82C63"/>
    <w:rsid w:val="00BA5FA3"/>
    <w:rsid w:val="00BB6E17"/>
    <w:rsid w:val="00BD333B"/>
    <w:rsid w:val="00BF3EF6"/>
    <w:rsid w:val="00C01686"/>
    <w:rsid w:val="00C0793B"/>
    <w:rsid w:val="00C35374"/>
    <w:rsid w:val="00C82B8F"/>
    <w:rsid w:val="00C9613B"/>
    <w:rsid w:val="00CE57DA"/>
    <w:rsid w:val="00D20A2B"/>
    <w:rsid w:val="00D276A8"/>
    <w:rsid w:val="00D36A84"/>
    <w:rsid w:val="00D400A2"/>
    <w:rsid w:val="00D71E82"/>
    <w:rsid w:val="00D845D6"/>
    <w:rsid w:val="00D94110"/>
    <w:rsid w:val="00DA29A4"/>
    <w:rsid w:val="00DB1241"/>
    <w:rsid w:val="00DB33FD"/>
    <w:rsid w:val="00DC2ECD"/>
    <w:rsid w:val="00E64D61"/>
    <w:rsid w:val="00ED0762"/>
    <w:rsid w:val="00ED5BB8"/>
    <w:rsid w:val="00ED6E2A"/>
    <w:rsid w:val="00EE0940"/>
    <w:rsid w:val="00F3772D"/>
    <w:rsid w:val="00F73BC6"/>
    <w:rsid w:val="00F76B5D"/>
    <w:rsid w:val="00F8365D"/>
    <w:rsid w:val="00FB08BC"/>
    <w:rsid w:val="00FB7800"/>
    <w:rsid w:val="06C21621"/>
    <w:rsid w:val="0A57435B"/>
    <w:rsid w:val="1C19A3AE"/>
    <w:rsid w:val="2DA9F0DA"/>
    <w:rsid w:val="34000A01"/>
    <w:rsid w:val="5E05C103"/>
    <w:rsid w:val="62DA20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7A300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37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46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header" Target="header1.xml"/><Relationship Id="rId40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30.png"/><Relationship Id="rId1" Type="http://schemas.openxmlformats.org/officeDocument/2006/relationships/image" Target="media/image29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9.png"/><Relationship Id="rId1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8" ma:contentTypeDescription="Create a new document." ma:contentTypeScope="" ma:versionID="c79434e9926a8baa352281247a9fdc25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1ac033251cbf51be1f68b66457b24c8c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07E5A8-AA9F-434B-82D8-42ACE2B58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239</Words>
  <Characters>1364</Characters>
  <Application>Microsoft Office Word</Application>
  <DocSecurity>0</DocSecurity>
  <Lines>11</Lines>
  <Paragraphs>3</Paragraphs>
  <ScaleCrop>false</ScaleCrop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Kodithuwakku K.M.K.L. it19962726</cp:lastModifiedBy>
  <cp:revision>3</cp:revision>
  <cp:lastPrinted>2017-07-20T08:21:00Z</cp:lastPrinted>
  <dcterms:created xsi:type="dcterms:W3CDTF">2021-07-27T15:25:00Z</dcterms:created>
  <dcterms:modified xsi:type="dcterms:W3CDTF">2021-07-29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